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59ED22" w14:textId="427D4685" w:rsidR="00F8361E" w:rsidRPr="0025607A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25607A">
        <w:rPr>
          <w:rFonts w:ascii="Arial" w:hAnsi="Arial" w:cs="Arial"/>
          <w:b/>
          <w:sz w:val="36"/>
          <w:lang w:val="az-Latn-AZ"/>
        </w:rPr>
        <w:t>“</w:t>
      </w:r>
      <w:r w:rsidR="00C74EB2">
        <w:rPr>
          <w:rFonts w:ascii="Arial" w:hAnsi="Arial" w:cs="Arial"/>
          <w:b/>
          <w:sz w:val="36"/>
          <w:lang w:val="az-Latn-AZ"/>
        </w:rPr>
        <w:t>Papaq at</w:t>
      </w:r>
      <w:r w:rsidRPr="0025607A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68B3BBD7" w:rsidR="00F8361E" w:rsidRDefault="00F8361E" w:rsidP="00F35BF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25607A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C74EB2">
        <w:rPr>
          <w:rFonts w:ascii="Arial" w:hAnsi="Arial" w:cs="Arial"/>
          <w:sz w:val="28"/>
          <w:szCs w:val="28"/>
          <w:lang w:val="az-Latn-AZ"/>
        </w:rPr>
        <w:t>Papaq at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”</w:t>
      </w:r>
      <w:r w:rsidR="00E6684F" w:rsidRPr="00E171E6">
        <w:rPr>
          <w:rFonts w:ascii="Palatino Linotype" w:hAnsi="Palatino Linotype" w:cs="Arial"/>
          <w:lang w:val="az-Latn-AZ"/>
        </w:rPr>
        <w:t xml:space="preserve"> </w:t>
      </w:r>
      <w:r w:rsidR="006F10C2">
        <w:rPr>
          <w:rFonts w:ascii="Arial" w:hAnsi="Arial" w:cs="Arial"/>
          <w:sz w:val="28"/>
          <w:szCs w:val="28"/>
          <w:lang w:val="en-US"/>
        </w:rPr>
        <w:t>ani lotereya biletinin qiyməti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: </w:t>
      </w:r>
      <w:r w:rsidR="00C74EB2">
        <w:rPr>
          <w:rFonts w:ascii="Arial" w:hAnsi="Arial" w:cs="Arial"/>
          <w:sz w:val="28"/>
          <w:szCs w:val="28"/>
          <w:lang w:val="en-US"/>
        </w:rPr>
        <w:t>3</w:t>
      </w:r>
      <w:r>
        <w:rPr>
          <w:rFonts w:ascii="Arial" w:hAnsi="Arial" w:cs="Arial"/>
          <w:sz w:val="28"/>
          <w:szCs w:val="28"/>
          <w:lang w:val="en-US"/>
        </w:rPr>
        <w:t xml:space="preserve"> (</w:t>
      </w:r>
      <w:r w:rsidR="00C74EB2">
        <w:rPr>
          <w:rFonts w:ascii="Arial" w:hAnsi="Arial" w:cs="Arial"/>
          <w:sz w:val="28"/>
          <w:szCs w:val="28"/>
          <w:lang w:val="en-US"/>
        </w:rPr>
        <w:t>üç</w:t>
      </w:r>
      <w:r w:rsidRPr="00D86DBE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1EBA5DD3" w:rsidR="0054434D" w:rsidRPr="00D86DBE" w:rsidRDefault="00F35BFC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54434D">
        <w:rPr>
          <w:rFonts w:ascii="Arial" w:hAnsi="Arial" w:cs="Arial"/>
          <w:sz w:val="28"/>
          <w:szCs w:val="28"/>
          <w:lang w:val="en-US"/>
        </w:rPr>
        <w:t xml:space="preserve">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C74EB2">
        <w:rPr>
          <w:rFonts w:ascii="Arial" w:hAnsi="Arial" w:cs="Arial"/>
          <w:sz w:val="28"/>
          <w:szCs w:val="28"/>
          <w:lang w:val="az-Latn-AZ"/>
        </w:rPr>
        <w:t>Papaq at</w:t>
      </w:r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” ani lotereyasının qüvvədə olan </w:t>
      </w:r>
      <w:r w:rsidR="0054434D" w:rsidRPr="005804E5">
        <w:rPr>
          <w:rFonts w:ascii="Arial" w:hAnsi="Arial" w:cs="Arial"/>
          <w:sz w:val="28"/>
          <w:szCs w:val="28"/>
          <w:lang w:val="en-US"/>
        </w:rPr>
        <w:t>müddəti</w:t>
      </w:r>
      <w:r w:rsidR="0054434D" w:rsidRPr="00DA2B55">
        <w:rPr>
          <w:rFonts w:ascii="Arial" w:hAnsi="Arial" w:cs="Arial"/>
          <w:sz w:val="28"/>
          <w:szCs w:val="28"/>
          <w:lang w:val="en-US"/>
        </w:rPr>
        <w:t xml:space="preserve">: </w:t>
      </w:r>
      <w:r w:rsidR="0087163F" w:rsidRPr="00D77A08">
        <w:rPr>
          <w:rFonts w:ascii="Arial" w:hAnsi="Arial" w:cs="Arial"/>
          <w:sz w:val="28"/>
          <w:szCs w:val="28"/>
          <w:lang w:val="en-US"/>
        </w:rPr>
        <w:t>1</w:t>
      </w:r>
      <w:r w:rsidR="00063C41" w:rsidRPr="004100BE">
        <w:rPr>
          <w:rFonts w:ascii="Arial" w:hAnsi="Arial" w:cs="Arial"/>
          <w:sz w:val="28"/>
          <w:szCs w:val="28"/>
          <w:lang w:val="en-US"/>
        </w:rPr>
        <w:t>1</w:t>
      </w:r>
      <w:r w:rsidR="0087163F" w:rsidRPr="00D77A08">
        <w:rPr>
          <w:rFonts w:ascii="Arial" w:hAnsi="Arial" w:cs="Arial"/>
          <w:sz w:val="28"/>
          <w:szCs w:val="28"/>
          <w:lang w:val="en-US"/>
        </w:rPr>
        <w:t xml:space="preserve"> </w:t>
      </w:r>
      <w:r w:rsidR="00063C41" w:rsidRPr="004100BE">
        <w:rPr>
          <w:rFonts w:ascii="Arial" w:hAnsi="Arial" w:cs="Arial"/>
          <w:sz w:val="28"/>
          <w:szCs w:val="28"/>
          <w:lang w:val="en-US"/>
        </w:rPr>
        <w:t>dekabr</w:t>
      </w:r>
      <w:r w:rsidR="00341C7F" w:rsidRPr="00D77A08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D77A08">
        <w:rPr>
          <w:rFonts w:ascii="Arial" w:hAnsi="Arial" w:cs="Arial"/>
          <w:sz w:val="28"/>
          <w:szCs w:val="28"/>
          <w:lang w:val="en-US"/>
        </w:rPr>
        <w:t>202</w:t>
      </w:r>
      <w:r w:rsidR="0067605E" w:rsidRPr="00D77A08">
        <w:rPr>
          <w:rFonts w:ascii="Arial" w:hAnsi="Arial" w:cs="Arial"/>
          <w:sz w:val="28"/>
          <w:szCs w:val="28"/>
          <w:lang w:val="en-US"/>
        </w:rPr>
        <w:t>3</w:t>
      </w:r>
      <w:r w:rsidR="0054434D" w:rsidRPr="00D77A08">
        <w:rPr>
          <w:rFonts w:ascii="Arial" w:hAnsi="Arial" w:cs="Arial"/>
          <w:sz w:val="28"/>
          <w:szCs w:val="28"/>
          <w:lang w:val="en-US"/>
        </w:rPr>
        <w:t>-c</w:t>
      </w:r>
      <w:r w:rsidR="0067605E" w:rsidRPr="00D77A08">
        <w:rPr>
          <w:rFonts w:ascii="Arial" w:hAnsi="Arial" w:cs="Arial"/>
          <w:sz w:val="28"/>
          <w:szCs w:val="28"/>
          <w:lang w:val="en-US"/>
        </w:rPr>
        <w:t>ü</w:t>
      </w:r>
      <w:r w:rsidR="0054434D" w:rsidRPr="00D77A08">
        <w:rPr>
          <w:rFonts w:ascii="Arial" w:hAnsi="Arial" w:cs="Arial"/>
          <w:sz w:val="28"/>
          <w:szCs w:val="28"/>
          <w:lang w:val="en-US"/>
        </w:rPr>
        <w:t xml:space="preserve"> il –</w:t>
      </w:r>
      <w:r w:rsidR="00601862" w:rsidRPr="00D77A08">
        <w:rPr>
          <w:rFonts w:ascii="Arial" w:hAnsi="Arial" w:cs="Arial"/>
          <w:sz w:val="28"/>
          <w:szCs w:val="28"/>
          <w:lang w:val="en-US"/>
        </w:rPr>
        <w:t xml:space="preserve"> </w:t>
      </w:r>
      <w:r w:rsidR="0087163F" w:rsidRPr="00D77A08">
        <w:rPr>
          <w:rFonts w:ascii="Arial" w:hAnsi="Arial" w:cs="Arial"/>
          <w:sz w:val="28"/>
          <w:szCs w:val="28"/>
          <w:lang w:val="en-US"/>
        </w:rPr>
        <w:t>1</w:t>
      </w:r>
      <w:r w:rsidR="00063C41" w:rsidRPr="004100BE">
        <w:rPr>
          <w:rFonts w:ascii="Arial" w:hAnsi="Arial" w:cs="Arial"/>
          <w:sz w:val="28"/>
          <w:szCs w:val="28"/>
          <w:lang w:val="en-US"/>
        </w:rPr>
        <w:t>1</w:t>
      </w:r>
      <w:r w:rsidR="0087163F" w:rsidRPr="00D77A08">
        <w:rPr>
          <w:rFonts w:ascii="Arial" w:hAnsi="Arial" w:cs="Arial"/>
          <w:sz w:val="28"/>
          <w:szCs w:val="28"/>
          <w:lang w:val="en-US"/>
        </w:rPr>
        <w:t xml:space="preserve"> </w:t>
      </w:r>
      <w:r w:rsidR="00063C41" w:rsidRPr="004100BE">
        <w:rPr>
          <w:rFonts w:ascii="Arial" w:hAnsi="Arial" w:cs="Arial"/>
          <w:sz w:val="28"/>
          <w:szCs w:val="28"/>
          <w:lang w:val="en-US"/>
        </w:rPr>
        <w:t>dek</w:t>
      </w:r>
      <w:r w:rsidR="0087163F" w:rsidRPr="00D77A08">
        <w:rPr>
          <w:rFonts w:ascii="Arial" w:hAnsi="Arial" w:cs="Arial"/>
          <w:sz w:val="28"/>
          <w:szCs w:val="28"/>
          <w:lang w:val="en-US"/>
        </w:rPr>
        <w:t xml:space="preserve">abr </w:t>
      </w:r>
      <w:r w:rsidR="0067605E" w:rsidRPr="00D77A08">
        <w:rPr>
          <w:rFonts w:ascii="Arial" w:hAnsi="Arial" w:cs="Arial"/>
          <w:sz w:val="28"/>
          <w:szCs w:val="28"/>
          <w:lang w:val="en-US"/>
        </w:rPr>
        <w:t>202</w:t>
      </w:r>
      <w:r w:rsidR="00B16E07" w:rsidRPr="00D77A08">
        <w:rPr>
          <w:rFonts w:ascii="Arial" w:hAnsi="Arial" w:cs="Arial"/>
          <w:sz w:val="28"/>
          <w:szCs w:val="28"/>
          <w:lang w:val="en-US"/>
        </w:rPr>
        <w:t>6</w:t>
      </w:r>
      <w:r w:rsidR="0067605E" w:rsidRPr="00D77A08">
        <w:rPr>
          <w:rFonts w:ascii="Arial" w:hAnsi="Arial" w:cs="Arial"/>
          <w:sz w:val="28"/>
          <w:szCs w:val="28"/>
          <w:lang w:val="en-US"/>
        </w:rPr>
        <w:t>-c</w:t>
      </w:r>
      <w:r w:rsidR="00081A50">
        <w:rPr>
          <w:rFonts w:ascii="Arial" w:hAnsi="Arial" w:cs="Arial"/>
          <w:sz w:val="28"/>
          <w:szCs w:val="28"/>
          <w:lang w:val="en-US"/>
        </w:rPr>
        <w:t>ı</w:t>
      </w:r>
      <w:r w:rsidR="0067605E" w:rsidRPr="00D77A08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D77A08">
        <w:rPr>
          <w:rFonts w:ascii="Arial" w:hAnsi="Arial" w:cs="Arial"/>
          <w:sz w:val="28"/>
          <w:szCs w:val="28"/>
          <w:lang w:val="en-US"/>
        </w:rPr>
        <w:t>il.</w:t>
      </w:r>
    </w:p>
    <w:p w14:paraId="58CBA93D" w14:textId="49179260" w:rsidR="00B5181C" w:rsidRPr="00B5181C" w:rsidRDefault="00F35BFC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1642EFC5" w14:textId="77777777" w:rsidR="00DF538C" w:rsidRPr="004100BE" w:rsidRDefault="00DF538C" w:rsidP="00DF538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bookmarkStart w:id="0" w:name="_Hlk119586201"/>
      <w:r w:rsidRPr="004100BE">
        <w:rPr>
          <w:rFonts w:ascii="Arial" w:hAnsi="Arial" w:cs="Arial"/>
          <w:b/>
          <w:bCs/>
          <w:sz w:val="28"/>
          <w:szCs w:val="28"/>
          <w:lang w:val="az-Latn-AZ"/>
        </w:rPr>
        <w:t>UDUŞLU SİMVOLLAR</w:t>
      </w:r>
      <w:r w:rsidRPr="004100BE">
        <w:rPr>
          <w:rFonts w:ascii="Arial" w:hAnsi="Arial" w:cs="Arial"/>
          <w:sz w:val="28"/>
          <w:szCs w:val="28"/>
          <w:lang w:val="az-Latn-AZ"/>
        </w:rPr>
        <w:t xml:space="preserve"> və </w:t>
      </w:r>
      <w:r w:rsidRPr="004100BE">
        <w:rPr>
          <w:rFonts w:ascii="Arial" w:hAnsi="Arial" w:cs="Arial"/>
          <w:b/>
          <w:bCs/>
          <w:sz w:val="28"/>
          <w:szCs w:val="28"/>
          <w:lang w:val="az-Latn-AZ"/>
        </w:rPr>
        <w:t>SİMVOLLARINIZ</w:t>
      </w:r>
      <w:r w:rsidRPr="004100BE">
        <w:rPr>
          <w:rFonts w:ascii="Arial" w:hAnsi="Arial" w:cs="Arial"/>
          <w:sz w:val="28"/>
          <w:szCs w:val="28"/>
          <w:lang w:val="az-Latn-AZ"/>
        </w:rPr>
        <w:t xml:space="preserve"> lövhələrini poz.</w:t>
      </w:r>
    </w:p>
    <w:p w14:paraId="20F522D3" w14:textId="77777777" w:rsidR="00DF538C" w:rsidRPr="004100BE" w:rsidRDefault="00DF538C" w:rsidP="00DF538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4100BE">
        <w:rPr>
          <w:rFonts w:ascii="Arial" w:hAnsi="Arial" w:cs="Arial"/>
          <w:b/>
          <w:bCs/>
          <w:sz w:val="28"/>
          <w:szCs w:val="28"/>
          <w:lang w:val="az-Latn-AZ"/>
        </w:rPr>
        <w:t>UDUŞLU SİMVOLLAR</w:t>
      </w:r>
      <w:r w:rsidRPr="004100BE">
        <w:rPr>
          <w:rFonts w:ascii="Arial" w:hAnsi="Arial" w:cs="Arial"/>
          <w:sz w:val="28"/>
          <w:szCs w:val="28"/>
          <w:lang w:val="az-Latn-AZ"/>
        </w:rPr>
        <w:t xml:space="preserve">dan hər hansı biri </w:t>
      </w:r>
      <w:r w:rsidRPr="004100BE">
        <w:rPr>
          <w:rFonts w:ascii="Arial" w:hAnsi="Arial" w:cs="Arial"/>
          <w:b/>
          <w:bCs/>
          <w:sz w:val="28"/>
          <w:szCs w:val="28"/>
          <w:lang w:val="az-Latn-AZ"/>
        </w:rPr>
        <w:t>SİMVOLLARINIZ</w:t>
      </w:r>
      <w:r w:rsidRPr="004100BE">
        <w:rPr>
          <w:rFonts w:ascii="Arial" w:hAnsi="Arial" w:cs="Arial"/>
          <w:sz w:val="28"/>
          <w:szCs w:val="28"/>
          <w:lang w:val="az-Latn-AZ"/>
        </w:rPr>
        <w:t xml:space="preserve"> ilə uyğun olsa, altdakı məbləğ qazanılır.</w:t>
      </w:r>
    </w:p>
    <w:p w14:paraId="7745AC5A" w14:textId="307C88B2" w:rsidR="00DF538C" w:rsidRPr="004100BE" w:rsidRDefault="00DF538C" w:rsidP="00DF538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DF538C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1C2D5590" wp14:editId="1606850E">
            <wp:extent cx="381000" cy="406400"/>
            <wp:effectExtent l="0" t="0" r="0" b="0"/>
            <wp:docPr id="1805786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786773" name=""/>
                    <pic:cNvPicPr/>
                  </pic:nvPicPr>
                  <pic:blipFill rotWithShape="1">
                    <a:blip r:embed="rId5"/>
                    <a:srcRect r="16667" b="11111"/>
                    <a:stretch/>
                  </pic:blipFill>
                  <pic:spPr bwMode="auto">
                    <a:xfrm>
                      <a:off x="0" y="0"/>
                      <a:ext cx="381516" cy="406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  <w:lang w:val="az-Latn-AZ"/>
        </w:rPr>
        <w:t>s</w:t>
      </w:r>
      <w:r w:rsidRPr="004100BE">
        <w:rPr>
          <w:rFonts w:ascii="Arial" w:hAnsi="Arial" w:cs="Arial"/>
          <w:sz w:val="28"/>
          <w:szCs w:val="28"/>
          <w:lang w:val="az-Latn-AZ"/>
        </w:rPr>
        <w:t xml:space="preserve">imvolunu tap, müvafiq məbləği qazan. </w:t>
      </w:r>
    </w:p>
    <w:bookmarkEnd w:id="0"/>
    <w:p w14:paraId="0568C877" w14:textId="6E312280" w:rsidR="000D1009" w:rsidRPr="00DF538C" w:rsidRDefault="00F35BFC" w:rsidP="004100BE">
      <w:pPr>
        <w:shd w:val="clear" w:color="auto" w:fill="FFFFFF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DF538C">
        <w:rPr>
          <w:rFonts w:ascii="Arial" w:hAnsi="Arial" w:cs="Arial"/>
          <w:sz w:val="28"/>
          <w:szCs w:val="28"/>
        </w:rPr>
        <w:t>.</w:t>
      </w:r>
      <w:r w:rsidR="00B5181C" w:rsidRPr="00DF538C">
        <w:rPr>
          <w:rFonts w:ascii="Arial" w:hAnsi="Arial" w:cs="Arial"/>
          <w:sz w:val="28"/>
          <w:szCs w:val="28"/>
          <w:lang w:val="az-Latn-AZ"/>
        </w:rPr>
        <w:t>1</w:t>
      </w:r>
      <w:r w:rsidR="00F8361E" w:rsidRPr="00DF538C">
        <w:rPr>
          <w:rFonts w:ascii="Arial" w:hAnsi="Arial" w:cs="Arial"/>
          <w:sz w:val="28"/>
          <w:szCs w:val="28"/>
        </w:rPr>
        <w:t xml:space="preserve"> </w:t>
      </w:r>
      <w:r w:rsidR="000D1009" w:rsidRPr="00DF538C">
        <w:rPr>
          <w:rFonts w:ascii="Arial" w:hAnsi="Arial" w:cs="Arial"/>
          <w:sz w:val="28"/>
          <w:szCs w:val="28"/>
        </w:rPr>
        <w:t>Uduş fondunun tərkibi: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0"/>
        <w:gridCol w:w="2511"/>
        <w:gridCol w:w="2512"/>
        <w:gridCol w:w="2523"/>
      </w:tblGrid>
      <w:tr w:rsidR="000D1009" w:rsidRPr="00DF538C" w14:paraId="5584A4E7" w14:textId="77777777" w:rsidTr="004100BE">
        <w:trPr>
          <w:trHeight w:val="290"/>
        </w:trPr>
        <w:tc>
          <w:tcPr>
            <w:tcW w:w="2230" w:type="dxa"/>
            <w:shd w:val="clear" w:color="auto" w:fill="auto"/>
            <w:noWrap/>
            <w:hideMark/>
          </w:tcPr>
          <w:p w14:paraId="1FDF3953" w14:textId="31FFFA3F" w:rsidR="000D1009" w:rsidRPr="00DF538C" w:rsidRDefault="00B16E07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F538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 məbləği</w:t>
            </w:r>
          </w:p>
        </w:tc>
        <w:tc>
          <w:tcPr>
            <w:tcW w:w="2511" w:type="dxa"/>
            <w:shd w:val="clear" w:color="auto" w:fill="auto"/>
            <w:noWrap/>
            <w:hideMark/>
          </w:tcPr>
          <w:p w14:paraId="51A6F28D" w14:textId="27B441A9" w:rsidR="000D1009" w:rsidRPr="00DF538C" w:rsidRDefault="00B16E07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F538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Ödənilən məbləğ</w:t>
            </w:r>
          </w:p>
        </w:tc>
        <w:tc>
          <w:tcPr>
            <w:tcW w:w="2512" w:type="dxa"/>
            <w:shd w:val="clear" w:color="auto" w:fill="auto"/>
            <w:noWrap/>
            <w:hideMark/>
          </w:tcPr>
          <w:p w14:paraId="0CB3FD6B" w14:textId="7C8431D6" w:rsidR="000D1009" w:rsidRPr="00DF538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F538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 xml:space="preserve">Uduşlu biletlərin sayı </w:t>
            </w:r>
          </w:p>
        </w:tc>
        <w:tc>
          <w:tcPr>
            <w:tcW w:w="2523" w:type="dxa"/>
            <w:shd w:val="clear" w:color="auto" w:fill="auto"/>
            <w:noWrap/>
            <w:hideMark/>
          </w:tcPr>
          <w:p w14:paraId="700D9E73" w14:textId="7678EB9B" w:rsidR="000D1009" w:rsidRPr="00DF538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F538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 xml:space="preserve">Uduşların ümumi məbləği </w:t>
            </w:r>
          </w:p>
        </w:tc>
      </w:tr>
      <w:tr w:rsidR="00601862" w:rsidRPr="00DF538C" w14:paraId="588CFE56" w14:textId="77777777" w:rsidTr="004100BE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5CB706F6" w14:textId="17F385BC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4100BE">
              <w:rPr>
                <w:lang w:val="en-US"/>
              </w:rPr>
              <w:t>3</w:t>
            </w:r>
          </w:p>
        </w:tc>
        <w:tc>
          <w:tcPr>
            <w:tcW w:w="2511" w:type="dxa"/>
            <w:shd w:val="clear" w:color="auto" w:fill="auto"/>
            <w:vAlign w:val="center"/>
            <w:hideMark/>
          </w:tcPr>
          <w:p w14:paraId="7492EB6C" w14:textId="745E2A7A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rPr>
                <w:lang w:val="en-US"/>
              </w:rPr>
              <w:t>3</w:t>
            </w:r>
            <w:r w:rsidR="00601862" w:rsidRPr="00DF538C">
              <w:t>,0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435E8931" w14:textId="5B907877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rPr>
                <w:lang w:val="en-US"/>
              </w:rPr>
              <w:t>5</w:t>
            </w:r>
            <w:r w:rsidR="0087163F" w:rsidRPr="00DF538C">
              <w:t>00</w:t>
            </w:r>
            <w:r w:rsidR="00601862" w:rsidRPr="00DF538C">
              <w:t xml:space="preserve"> 000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1CC1F97D" w14:textId="506A47AB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rPr>
                <w:rFonts w:cs="Calibri"/>
                <w:color w:val="000000"/>
                <w:lang w:val="az-Latn-AZ"/>
              </w:rPr>
              <w:t>1</w:t>
            </w:r>
            <w:r w:rsidR="0087163F" w:rsidRPr="00DF538C">
              <w:rPr>
                <w:rFonts w:cs="Calibri"/>
                <w:color w:val="000000"/>
                <w:lang w:val="az-Latn-AZ"/>
              </w:rPr>
              <w:t xml:space="preserve"> </w:t>
            </w:r>
            <w:r w:rsidRPr="004100BE">
              <w:rPr>
                <w:rFonts w:cs="Calibri"/>
                <w:color w:val="000000"/>
                <w:lang w:val="az-Latn-AZ"/>
              </w:rPr>
              <w:t>5</w:t>
            </w:r>
            <w:r w:rsidR="0087163F" w:rsidRPr="00DF538C">
              <w:rPr>
                <w:rFonts w:cs="Calibri"/>
                <w:color w:val="000000"/>
                <w:lang w:val="az-Latn-AZ"/>
              </w:rPr>
              <w:t>00</w:t>
            </w:r>
            <w:r w:rsidR="00601862" w:rsidRPr="00DF538C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DF538C" w14:paraId="12F3CE7B" w14:textId="77777777" w:rsidTr="004100BE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4B49B003" w14:textId="7701B185" w:rsidR="00601862" w:rsidRPr="00DF538C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DF538C">
              <w:t>5</w:t>
            </w:r>
          </w:p>
        </w:tc>
        <w:tc>
          <w:tcPr>
            <w:tcW w:w="2511" w:type="dxa"/>
            <w:shd w:val="clear" w:color="auto" w:fill="auto"/>
            <w:vAlign w:val="center"/>
            <w:hideMark/>
          </w:tcPr>
          <w:p w14:paraId="64F23DC0" w14:textId="17043142" w:rsidR="00601862" w:rsidRPr="00DF538C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F538C">
              <w:t>5,0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3C37E6B6" w14:textId="184C4E2E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rPr>
                <w:lang w:val="az-Latn-AZ"/>
              </w:rPr>
              <w:t>33</w:t>
            </w:r>
            <w:r w:rsidR="0087163F" w:rsidRPr="00DF538C">
              <w:rPr>
                <w:lang w:val="az-Latn-AZ"/>
              </w:rPr>
              <w:t>0</w:t>
            </w:r>
            <w:r w:rsidR="00601862" w:rsidRPr="00DF538C">
              <w:t xml:space="preserve"> 000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479AA68A" w14:textId="75FF3092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rPr>
                <w:rFonts w:cs="Calibri"/>
                <w:color w:val="000000"/>
              </w:rPr>
              <w:t>1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 w:rsidRPr="004100BE">
              <w:rPr>
                <w:rFonts w:cs="Calibri"/>
                <w:color w:val="000000"/>
              </w:rPr>
              <w:t>65</w:t>
            </w:r>
            <w:r w:rsidR="00601862" w:rsidRPr="00DF538C">
              <w:rPr>
                <w:rFonts w:cs="Calibri"/>
                <w:color w:val="000000"/>
              </w:rPr>
              <w:t>0 000</w:t>
            </w:r>
          </w:p>
        </w:tc>
      </w:tr>
      <w:tr w:rsidR="00601862" w:rsidRPr="00DF538C" w14:paraId="5A87C5F4" w14:textId="77777777" w:rsidTr="004100BE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2E451010" w14:textId="7B173532" w:rsidR="00601862" w:rsidRPr="00DF538C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DF538C">
              <w:t>10</w:t>
            </w:r>
          </w:p>
        </w:tc>
        <w:tc>
          <w:tcPr>
            <w:tcW w:w="2511" w:type="dxa"/>
            <w:shd w:val="clear" w:color="auto" w:fill="auto"/>
            <w:vAlign w:val="center"/>
          </w:tcPr>
          <w:p w14:paraId="2A860550" w14:textId="4460C822" w:rsidR="00601862" w:rsidRPr="00DF538C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F538C">
              <w:t>10,00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72869D2F" w14:textId="7CF57A1B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t>130</w:t>
            </w:r>
            <w:r w:rsidR="00601862" w:rsidRPr="00DF538C">
              <w:t xml:space="preserve"> </w:t>
            </w:r>
            <w:r w:rsidRPr="004100BE">
              <w:t>0</w:t>
            </w:r>
            <w:r w:rsidR="00601862" w:rsidRPr="00DF538C">
              <w:t>00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31490D16" w14:textId="6B8AA75D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rPr>
                <w:rFonts w:cs="Calibri"/>
                <w:color w:val="000000"/>
                <w:lang w:val="en-US"/>
              </w:rPr>
              <w:t>1 300</w:t>
            </w:r>
            <w:r w:rsidR="00601862" w:rsidRPr="00DF538C">
              <w:rPr>
                <w:rFonts w:cs="Calibri"/>
                <w:color w:val="000000"/>
              </w:rPr>
              <w:t xml:space="preserve">  000</w:t>
            </w:r>
          </w:p>
        </w:tc>
      </w:tr>
      <w:tr w:rsidR="00601862" w:rsidRPr="00DF538C" w14:paraId="19F0E743" w14:textId="77777777" w:rsidTr="004100BE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25C20DFD" w14:textId="41437C58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4100BE">
              <w:rPr>
                <w:lang w:val="en-US"/>
              </w:rPr>
              <w:t>3</w:t>
            </w:r>
            <w:r w:rsidR="00601862" w:rsidRPr="00DF538C">
              <w:t>0</w:t>
            </w:r>
          </w:p>
        </w:tc>
        <w:tc>
          <w:tcPr>
            <w:tcW w:w="2511" w:type="dxa"/>
            <w:shd w:val="clear" w:color="auto" w:fill="auto"/>
            <w:vAlign w:val="bottom"/>
            <w:hideMark/>
          </w:tcPr>
          <w:p w14:paraId="209F6F6A" w14:textId="550602A0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rPr>
                <w:lang w:val="en-US"/>
              </w:rPr>
              <w:t>3</w:t>
            </w:r>
            <w:r w:rsidR="00601862" w:rsidRPr="00DF538C">
              <w:t>0,0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1F81FA72" w14:textId="1FBC9B65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rPr>
                <w:rFonts w:cs="Calibri"/>
              </w:rPr>
              <w:t>40</w:t>
            </w:r>
            <w:r w:rsidR="00601862" w:rsidRPr="00DF538C">
              <w:rPr>
                <w:rFonts w:cs="Calibri"/>
              </w:rPr>
              <w:t xml:space="preserve"> </w:t>
            </w:r>
            <w:r w:rsidRPr="004100BE">
              <w:rPr>
                <w:rFonts w:cs="Calibri"/>
              </w:rPr>
              <w:t>0</w:t>
            </w:r>
            <w:r w:rsidR="00601862" w:rsidRPr="00DF538C">
              <w:rPr>
                <w:rFonts w:cs="Calibri"/>
              </w:rPr>
              <w:t>00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58719F16" w14:textId="659B073B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rPr>
                <w:rFonts w:cs="Calibri"/>
                <w:color w:val="000000"/>
              </w:rPr>
              <w:t>1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 w:rsidRPr="004100BE">
              <w:rPr>
                <w:rFonts w:cs="Calibri"/>
                <w:color w:val="000000"/>
                <w:lang w:val="en-US"/>
              </w:rPr>
              <w:t>2</w:t>
            </w:r>
            <w:r w:rsidR="00601862" w:rsidRPr="00DF538C">
              <w:rPr>
                <w:rFonts w:cs="Calibri"/>
                <w:color w:val="000000"/>
              </w:rPr>
              <w:t>0</w:t>
            </w:r>
            <w:r w:rsidRPr="004100BE">
              <w:rPr>
                <w:rFonts w:cs="Calibri"/>
                <w:color w:val="000000"/>
              </w:rPr>
              <w:t>0</w:t>
            </w:r>
            <w:r w:rsidR="00601862" w:rsidRPr="00DF538C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DF538C" w14:paraId="31C27129" w14:textId="77777777" w:rsidTr="004100BE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49E4A7C4" w14:textId="07714199" w:rsidR="00601862" w:rsidRPr="00DF538C" w:rsidRDefault="0087163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DF538C">
              <w:rPr>
                <w:lang w:val="az-Latn-AZ"/>
              </w:rPr>
              <w:t>5</w:t>
            </w:r>
            <w:r w:rsidR="00601862" w:rsidRPr="00DF538C">
              <w:t>0</w:t>
            </w:r>
          </w:p>
        </w:tc>
        <w:tc>
          <w:tcPr>
            <w:tcW w:w="2511" w:type="dxa"/>
            <w:shd w:val="clear" w:color="auto" w:fill="auto"/>
            <w:vAlign w:val="bottom"/>
            <w:hideMark/>
          </w:tcPr>
          <w:p w14:paraId="6404ED68" w14:textId="1EEE31EC" w:rsidR="00601862" w:rsidRPr="00DF538C" w:rsidRDefault="0087163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F538C">
              <w:rPr>
                <w:lang w:val="az-Latn-AZ"/>
              </w:rPr>
              <w:t>5</w:t>
            </w:r>
            <w:r w:rsidR="00601862" w:rsidRPr="00DF538C">
              <w:rPr>
                <w:lang w:val="az-Latn-AZ"/>
              </w:rPr>
              <w:t>0,0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2C149B81" w14:textId="5562690B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t>23 0</w:t>
            </w:r>
            <w:r w:rsidR="0087163F" w:rsidRPr="00DF538C">
              <w:rPr>
                <w:lang w:val="az-Latn-AZ"/>
              </w:rPr>
              <w:t>0</w:t>
            </w:r>
            <w:r w:rsidR="00601862" w:rsidRPr="00DF538C">
              <w:t>0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2D9E6CD8" w14:textId="122CAEB1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rPr>
                <w:rFonts w:cs="Calibri"/>
                <w:color w:val="000000"/>
              </w:rPr>
              <w:t>1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 w:rsidRPr="004100BE">
              <w:rPr>
                <w:rFonts w:cs="Calibri"/>
                <w:color w:val="000000"/>
              </w:rPr>
              <w:t>150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 w:rsidR="0087163F" w:rsidRPr="00DF538C">
              <w:rPr>
                <w:rFonts w:cs="Calibri"/>
                <w:color w:val="000000"/>
                <w:lang w:val="az-Latn-AZ"/>
              </w:rPr>
              <w:t>0</w:t>
            </w:r>
            <w:r w:rsidR="00601862" w:rsidRPr="00DF538C">
              <w:rPr>
                <w:rFonts w:cs="Calibri"/>
                <w:color w:val="000000"/>
              </w:rPr>
              <w:t>00</w:t>
            </w:r>
          </w:p>
        </w:tc>
      </w:tr>
      <w:tr w:rsidR="00601862" w:rsidRPr="00DF538C" w14:paraId="69B01734" w14:textId="77777777" w:rsidTr="004100BE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72A3C6A9" w14:textId="49FC4D63" w:rsidR="00601862" w:rsidRPr="00DF538C" w:rsidRDefault="00601862" w:rsidP="00601862">
            <w:pPr>
              <w:jc w:val="center"/>
            </w:pPr>
            <w:r w:rsidRPr="00DF538C">
              <w:t>100</w:t>
            </w:r>
          </w:p>
        </w:tc>
        <w:tc>
          <w:tcPr>
            <w:tcW w:w="2511" w:type="dxa"/>
            <w:shd w:val="clear" w:color="auto" w:fill="auto"/>
            <w:vAlign w:val="bottom"/>
          </w:tcPr>
          <w:p w14:paraId="10092CD8" w14:textId="6F319E50" w:rsidR="00601862" w:rsidRPr="00DF538C" w:rsidRDefault="00601862" w:rsidP="00601862">
            <w:pPr>
              <w:jc w:val="center"/>
            </w:pPr>
            <w:r w:rsidRPr="00DF538C">
              <w:rPr>
                <w:lang w:val="az-Latn-AZ"/>
              </w:rPr>
              <w:t>100,00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4B0A203A" w14:textId="5FAA089C" w:rsidR="00601862" w:rsidRPr="00DF538C" w:rsidRDefault="00DF538C" w:rsidP="00601862">
            <w:pPr>
              <w:jc w:val="center"/>
            </w:pPr>
            <w:r w:rsidRPr="004100BE">
              <w:t>9</w:t>
            </w:r>
            <w:r w:rsidR="00601862" w:rsidRPr="00DF538C">
              <w:t xml:space="preserve"> </w:t>
            </w:r>
            <w:r w:rsidRPr="004100BE">
              <w:t>60</w:t>
            </w:r>
            <w:r w:rsidR="0087163F" w:rsidRPr="00DF538C">
              <w:rPr>
                <w:lang w:val="az-Latn-AZ"/>
              </w:rPr>
              <w:t>0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5E832F07" w14:textId="74ACA8FE" w:rsidR="00601862" w:rsidRPr="00DF538C" w:rsidRDefault="00DF538C" w:rsidP="00601862">
            <w:pPr>
              <w:jc w:val="center"/>
              <w:rPr>
                <w:rFonts w:cs="Calibri"/>
                <w:color w:val="000000"/>
              </w:rPr>
            </w:pPr>
            <w:r w:rsidRPr="004100BE">
              <w:rPr>
                <w:rFonts w:cs="Calibri"/>
                <w:color w:val="000000"/>
              </w:rPr>
              <w:t>960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 w:rsidR="0087163F" w:rsidRPr="00DF538C">
              <w:rPr>
                <w:rFonts w:cs="Calibri"/>
                <w:color w:val="000000"/>
                <w:lang w:val="az-Latn-AZ"/>
              </w:rPr>
              <w:t>0</w:t>
            </w:r>
            <w:r w:rsidR="00601862" w:rsidRPr="00DF538C">
              <w:rPr>
                <w:rFonts w:cs="Calibri"/>
                <w:color w:val="000000"/>
              </w:rPr>
              <w:t>00</w:t>
            </w:r>
          </w:p>
        </w:tc>
      </w:tr>
      <w:tr w:rsidR="00601862" w:rsidRPr="00DF538C" w14:paraId="769971EC" w14:textId="77777777" w:rsidTr="004100BE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35F40D79" w14:textId="3BF2ED08" w:rsidR="00601862" w:rsidRPr="00DF538C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DF538C">
              <w:t>10 000</w:t>
            </w:r>
          </w:p>
        </w:tc>
        <w:tc>
          <w:tcPr>
            <w:tcW w:w="2511" w:type="dxa"/>
            <w:shd w:val="clear" w:color="auto" w:fill="auto"/>
            <w:vAlign w:val="bottom"/>
            <w:hideMark/>
          </w:tcPr>
          <w:p w14:paraId="6EB5BA30" w14:textId="1EDC0320" w:rsidR="00601862" w:rsidRPr="00DF538C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F538C">
              <w:rPr>
                <w:lang w:val="az-Latn-AZ"/>
              </w:rPr>
              <w:t>9 050,</w:t>
            </w:r>
            <w:r w:rsidR="00DF538C" w:rsidRPr="004100BE">
              <w:rPr>
                <w:lang w:val="az-Latn-AZ"/>
              </w:rPr>
              <w:t>3</w:t>
            </w:r>
            <w:r w:rsidRPr="00DF538C">
              <w:rPr>
                <w:lang w:val="az-Latn-AZ"/>
              </w:rPr>
              <w:t>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4CB4BE78" w14:textId="797096FF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rPr>
                <w:lang w:val="en-US"/>
              </w:rPr>
              <w:t>25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4CFBE553" w14:textId="6F5DB390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4100BE">
              <w:rPr>
                <w:rFonts w:cs="Calibri"/>
                <w:color w:val="000000"/>
                <w:lang w:val="en-US"/>
              </w:rPr>
              <w:t>250</w:t>
            </w:r>
            <w:r w:rsidR="00601862" w:rsidRPr="00DF538C">
              <w:rPr>
                <w:rFonts w:cs="Calibri"/>
                <w:color w:val="000000"/>
              </w:rPr>
              <w:t xml:space="preserve"> 000</w:t>
            </w:r>
          </w:p>
        </w:tc>
      </w:tr>
      <w:tr w:rsidR="00F60E43" w:rsidRPr="00DF538C" w14:paraId="51CCDB2A" w14:textId="77777777" w:rsidTr="004100BE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71ACF434" w14:textId="5F61821D" w:rsidR="00F60E43" w:rsidRPr="004100BE" w:rsidRDefault="00DF538C" w:rsidP="00601862">
            <w:pPr>
              <w:jc w:val="center"/>
              <w:rPr>
                <w:lang w:val="az-Latn-AZ"/>
              </w:rPr>
            </w:pPr>
            <w:r w:rsidRPr="004100BE">
              <w:rPr>
                <w:lang w:val="az-Latn-AZ"/>
              </w:rPr>
              <w:t>75</w:t>
            </w:r>
            <w:r w:rsidR="00F60E43" w:rsidRPr="00DF538C">
              <w:rPr>
                <w:lang w:val="az-Latn-AZ"/>
              </w:rPr>
              <w:t xml:space="preserve"> 000</w:t>
            </w:r>
          </w:p>
        </w:tc>
        <w:tc>
          <w:tcPr>
            <w:tcW w:w="2511" w:type="dxa"/>
            <w:shd w:val="clear" w:color="auto" w:fill="auto"/>
            <w:vAlign w:val="bottom"/>
          </w:tcPr>
          <w:p w14:paraId="132151A6" w14:textId="20D28033" w:rsidR="00F60E43" w:rsidRPr="00DF538C" w:rsidRDefault="00DF538C" w:rsidP="00601862">
            <w:pPr>
              <w:jc w:val="center"/>
              <w:rPr>
                <w:lang w:val="az-Latn-AZ"/>
              </w:rPr>
            </w:pPr>
            <w:r w:rsidRPr="004100BE">
              <w:rPr>
                <w:lang w:val="az-Latn-AZ"/>
              </w:rPr>
              <w:t>67</w:t>
            </w:r>
            <w:r w:rsidR="00F60E43" w:rsidRPr="00DF538C">
              <w:rPr>
                <w:lang w:val="az-Latn-AZ"/>
              </w:rPr>
              <w:t xml:space="preserve"> </w:t>
            </w:r>
            <w:r w:rsidRPr="004100BE">
              <w:rPr>
                <w:lang w:val="az-Latn-AZ"/>
              </w:rPr>
              <w:t>55</w:t>
            </w:r>
            <w:r w:rsidR="00F60E43" w:rsidRPr="00DF538C">
              <w:rPr>
                <w:lang w:val="az-Latn-AZ"/>
              </w:rPr>
              <w:t>0,</w:t>
            </w:r>
            <w:r w:rsidRPr="004100BE">
              <w:rPr>
                <w:lang w:val="az-Latn-AZ"/>
              </w:rPr>
              <w:t>3</w:t>
            </w:r>
            <w:r w:rsidR="00F60E43" w:rsidRPr="00DF538C">
              <w:rPr>
                <w:lang w:val="az-Latn-AZ"/>
              </w:rPr>
              <w:t>0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0046105F" w14:textId="4FA69C1B" w:rsidR="00F60E43" w:rsidRPr="004100BE" w:rsidRDefault="00DF538C" w:rsidP="00601862">
            <w:pPr>
              <w:jc w:val="center"/>
              <w:rPr>
                <w:lang w:val="az-Latn-AZ"/>
              </w:rPr>
            </w:pPr>
            <w:r w:rsidRPr="004100BE">
              <w:rPr>
                <w:lang w:val="az-Latn-AZ"/>
              </w:rPr>
              <w:t>2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1AEEAF6E" w14:textId="5F7446CE" w:rsidR="00F60E43" w:rsidRPr="004100BE" w:rsidRDefault="0087163F" w:rsidP="00601862">
            <w:pPr>
              <w:jc w:val="center"/>
              <w:rPr>
                <w:rFonts w:cs="Calibri"/>
                <w:color w:val="000000"/>
                <w:lang w:val="az-Latn-AZ"/>
              </w:rPr>
            </w:pPr>
            <w:r w:rsidRPr="00DF538C">
              <w:rPr>
                <w:rFonts w:cs="Calibri"/>
                <w:color w:val="000000"/>
                <w:lang w:val="az-Latn-AZ"/>
              </w:rPr>
              <w:t>15</w:t>
            </w:r>
            <w:r w:rsidR="00F60E43" w:rsidRPr="00DF538C">
              <w:rPr>
                <w:rFonts w:cs="Calibri"/>
                <w:color w:val="000000"/>
                <w:lang w:val="az-Latn-AZ"/>
              </w:rPr>
              <w:t>0 000</w:t>
            </w:r>
          </w:p>
        </w:tc>
      </w:tr>
    </w:tbl>
    <w:p w14:paraId="1FD2BFEF" w14:textId="77777777" w:rsidR="000D1009" w:rsidRPr="00DF538C" w:rsidRDefault="000D1009" w:rsidP="000D1009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75C7ABB1" w14:textId="1A7E7BFA" w:rsidR="00D62734" w:rsidRPr="00D86DBE" w:rsidRDefault="000D1009" w:rsidP="00341C7F">
      <w:pPr>
        <w:pStyle w:val="Normal1"/>
        <w:spacing w:line="360" w:lineRule="auto"/>
        <w:jc w:val="both"/>
        <w:rPr>
          <w:lang w:val="en-US"/>
        </w:rPr>
      </w:pPr>
      <w:r w:rsidRPr="00DF538C">
        <w:rPr>
          <w:rFonts w:ascii="Arial" w:hAnsi="Arial" w:cs="Arial"/>
          <w:sz w:val="28"/>
          <w:szCs w:val="28"/>
          <w:lang w:val="en-US"/>
        </w:rPr>
        <w:t xml:space="preserve">Satışa buraxılmış lotereya biletlərinin ümumi sayı – </w:t>
      </w:r>
      <w:r w:rsidR="00DF538C" w:rsidRPr="004100BE">
        <w:rPr>
          <w:rFonts w:ascii="Arial" w:hAnsi="Arial" w:cs="Arial"/>
          <w:sz w:val="28"/>
          <w:szCs w:val="28"/>
          <w:lang w:val="en-US"/>
        </w:rPr>
        <w:t>4</w:t>
      </w:r>
      <w:r w:rsidRPr="00DF538C">
        <w:rPr>
          <w:rFonts w:ascii="Arial" w:hAnsi="Arial" w:cs="Arial"/>
          <w:sz w:val="28"/>
          <w:szCs w:val="28"/>
          <w:lang w:val="en-US"/>
        </w:rPr>
        <w:t xml:space="preserve"> 0</w:t>
      </w:r>
      <w:r w:rsidR="00A0262B" w:rsidRPr="00DF538C">
        <w:rPr>
          <w:rFonts w:ascii="Arial" w:hAnsi="Arial" w:cs="Arial"/>
          <w:sz w:val="28"/>
          <w:szCs w:val="28"/>
          <w:lang w:val="en-US"/>
        </w:rPr>
        <w:t>0</w:t>
      </w:r>
      <w:r w:rsidRPr="00DF538C">
        <w:rPr>
          <w:rFonts w:ascii="Arial" w:hAnsi="Arial" w:cs="Arial"/>
          <w:sz w:val="28"/>
          <w:szCs w:val="28"/>
          <w:lang w:val="en-US"/>
        </w:rPr>
        <w:t>0 000 (</w:t>
      </w:r>
      <w:r w:rsidR="00DF538C" w:rsidRPr="004100BE">
        <w:rPr>
          <w:rFonts w:ascii="Arial" w:hAnsi="Arial" w:cs="Arial"/>
          <w:sz w:val="28"/>
          <w:szCs w:val="28"/>
          <w:lang w:val="en-US"/>
        </w:rPr>
        <w:t>d</w:t>
      </w:r>
      <w:r w:rsidR="00DF538C" w:rsidRPr="004100BE">
        <w:rPr>
          <w:rFonts w:ascii="Arial" w:hAnsi="Arial" w:cs="Arial"/>
          <w:sz w:val="28"/>
          <w:szCs w:val="28"/>
          <w:lang w:val="az-Latn-AZ"/>
        </w:rPr>
        <w:t>örd</w:t>
      </w:r>
      <w:r w:rsidR="00601862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Pr="00DF538C">
        <w:rPr>
          <w:rFonts w:ascii="Arial" w:hAnsi="Arial" w:cs="Arial"/>
          <w:sz w:val="28"/>
          <w:szCs w:val="28"/>
          <w:lang w:val="en-US"/>
        </w:rPr>
        <w:t xml:space="preserve">milyon) ədəddir. Uduşlu biletlərin sayı – </w:t>
      </w:r>
      <w:r w:rsidR="00DF538C" w:rsidRPr="004100BE">
        <w:rPr>
          <w:rFonts w:ascii="Arial" w:hAnsi="Arial" w:cs="Arial"/>
          <w:sz w:val="28"/>
          <w:szCs w:val="28"/>
          <w:lang w:val="en-US"/>
        </w:rPr>
        <w:t>1 032 627</w:t>
      </w:r>
      <w:r w:rsidR="00D814F5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Pr="00DF538C">
        <w:rPr>
          <w:rFonts w:ascii="Arial" w:hAnsi="Arial" w:cs="Arial"/>
          <w:sz w:val="28"/>
          <w:szCs w:val="28"/>
          <w:lang w:val="en-US"/>
        </w:rPr>
        <w:t>(</w:t>
      </w:r>
      <w:r w:rsidR="00DF538C" w:rsidRPr="004100BE">
        <w:rPr>
          <w:rFonts w:ascii="Arial" w:hAnsi="Arial" w:cs="Arial"/>
          <w:sz w:val="28"/>
          <w:szCs w:val="28"/>
          <w:lang w:val="en-US"/>
        </w:rPr>
        <w:t>bir</w:t>
      </w:r>
      <w:r w:rsidRPr="00DF538C">
        <w:rPr>
          <w:rFonts w:ascii="Arial" w:hAnsi="Arial" w:cs="Arial"/>
          <w:sz w:val="28"/>
          <w:szCs w:val="28"/>
          <w:lang w:val="en-US"/>
        </w:rPr>
        <w:t xml:space="preserve"> milyon </w:t>
      </w:r>
      <w:r w:rsidR="00DF538C" w:rsidRPr="004100BE">
        <w:rPr>
          <w:rFonts w:ascii="Arial" w:hAnsi="Arial" w:cs="Arial"/>
          <w:sz w:val="28"/>
          <w:szCs w:val="28"/>
          <w:lang w:val="en-US"/>
        </w:rPr>
        <w:t>otuz iki min altı yüz iyirmi yeddi</w:t>
      </w:r>
      <w:r w:rsidRPr="00DF538C">
        <w:rPr>
          <w:rFonts w:ascii="Arial" w:hAnsi="Arial" w:cs="Arial"/>
          <w:sz w:val="28"/>
          <w:szCs w:val="28"/>
          <w:lang w:val="en-US"/>
        </w:rPr>
        <w:t xml:space="preserve">) ədəd, uduş fondunun məbləği – </w:t>
      </w:r>
      <w:r w:rsidR="00DF538C" w:rsidRPr="004100BE">
        <w:rPr>
          <w:rFonts w:ascii="Arial" w:hAnsi="Arial" w:cs="Arial"/>
          <w:sz w:val="28"/>
          <w:szCs w:val="28"/>
          <w:lang w:val="en-US"/>
        </w:rPr>
        <w:t>8</w:t>
      </w:r>
      <w:r w:rsidR="00601862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="00DF538C" w:rsidRPr="004100BE">
        <w:rPr>
          <w:rFonts w:ascii="Arial" w:hAnsi="Arial" w:cs="Arial"/>
          <w:sz w:val="28"/>
          <w:szCs w:val="28"/>
          <w:lang w:val="en-US"/>
        </w:rPr>
        <w:t>16</w:t>
      </w:r>
      <w:r w:rsidR="009128D5" w:rsidRPr="004100BE">
        <w:rPr>
          <w:rFonts w:ascii="Arial" w:hAnsi="Arial" w:cs="Arial"/>
          <w:sz w:val="28"/>
          <w:szCs w:val="28"/>
          <w:lang w:val="en-US"/>
        </w:rPr>
        <w:t>0</w:t>
      </w:r>
      <w:r w:rsidR="00601862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="009128D5" w:rsidRPr="004100BE">
        <w:rPr>
          <w:rFonts w:ascii="Arial" w:hAnsi="Arial" w:cs="Arial"/>
          <w:sz w:val="28"/>
          <w:szCs w:val="28"/>
          <w:lang w:val="en-US"/>
        </w:rPr>
        <w:t>0</w:t>
      </w:r>
      <w:r w:rsidR="00601862" w:rsidRPr="00DF538C">
        <w:rPr>
          <w:rFonts w:ascii="Arial" w:hAnsi="Arial" w:cs="Arial"/>
          <w:sz w:val="28"/>
          <w:szCs w:val="28"/>
          <w:lang w:val="en-US"/>
        </w:rPr>
        <w:t>00</w:t>
      </w:r>
      <w:r w:rsidR="00E6684F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Pr="00DF538C">
        <w:rPr>
          <w:rFonts w:ascii="Arial" w:hAnsi="Arial" w:cs="Arial"/>
          <w:sz w:val="28"/>
          <w:szCs w:val="28"/>
          <w:lang w:val="en-US"/>
        </w:rPr>
        <w:t>(</w:t>
      </w:r>
      <w:r w:rsidR="00DF538C" w:rsidRPr="004100BE">
        <w:rPr>
          <w:rFonts w:ascii="Arial" w:hAnsi="Arial" w:cs="Arial"/>
          <w:sz w:val="28"/>
          <w:szCs w:val="28"/>
          <w:lang w:val="en-US"/>
        </w:rPr>
        <w:t>səkkiz</w:t>
      </w:r>
      <w:r w:rsidR="00E6684F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Pr="00DF538C">
        <w:rPr>
          <w:rFonts w:ascii="Arial" w:hAnsi="Arial" w:cs="Arial"/>
          <w:sz w:val="28"/>
          <w:szCs w:val="28"/>
          <w:lang w:val="en-US"/>
        </w:rPr>
        <w:t>milyon</w:t>
      </w:r>
      <w:r w:rsidR="00601862" w:rsidRPr="00DF538C">
        <w:rPr>
          <w:rFonts w:ascii="Arial" w:hAnsi="Arial" w:cs="Arial"/>
          <w:sz w:val="28"/>
          <w:szCs w:val="28"/>
          <w:lang w:val="en-US"/>
        </w:rPr>
        <w:t xml:space="preserve"> yüz </w:t>
      </w:r>
      <w:r w:rsidR="00DF538C" w:rsidRPr="004100BE">
        <w:rPr>
          <w:rFonts w:ascii="Arial" w:hAnsi="Arial" w:cs="Arial"/>
          <w:sz w:val="28"/>
          <w:szCs w:val="28"/>
          <w:lang w:val="en-US"/>
        </w:rPr>
        <w:t xml:space="preserve">altmış </w:t>
      </w:r>
      <w:r w:rsidR="00601862" w:rsidRPr="00DF538C">
        <w:rPr>
          <w:rFonts w:ascii="Arial" w:hAnsi="Arial" w:cs="Arial"/>
          <w:sz w:val="28"/>
          <w:szCs w:val="28"/>
          <w:lang w:val="en-US"/>
        </w:rPr>
        <w:t>min</w:t>
      </w:r>
      <w:r w:rsidRPr="00DF538C">
        <w:rPr>
          <w:rFonts w:ascii="Arial" w:hAnsi="Arial" w:cs="Arial"/>
          <w:sz w:val="28"/>
          <w:szCs w:val="28"/>
          <w:lang w:val="en-US"/>
        </w:rPr>
        <w:t>) manat (6</w:t>
      </w:r>
      <w:r w:rsidR="00DF538C" w:rsidRPr="004100BE">
        <w:rPr>
          <w:rFonts w:ascii="Arial" w:hAnsi="Arial" w:cs="Arial"/>
          <w:sz w:val="28"/>
          <w:szCs w:val="28"/>
          <w:lang w:val="en-US"/>
        </w:rPr>
        <w:t>8</w:t>
      </w:r>
      <w:r w:rsidRPr="00DF538C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42B955A3" w:rsidR="00F8361E" w:rsidRPr="00D86DBE" w:rsidRDefault="00F35BFC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C74EB2">
        <w:rPr>
          <w:rFonts w:ascii="Arial" w:hAnsi="Arial" w:cs="Arial"/>
          <w:sz w:val="28"/>
          <w:szCs w:val="28"/>
          <w:lang w:val="az-Latn-AZ"/>
        </w:rPr>
        <w:t>Papaq at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”</w:t>
      </w:r>
      <w:r w:rsidR="00E6684F" w:rsidRPr="00E171E6">
        <w:rPr>
          <w:rFonts w:ascii="Palatino Linotype" w:hAnsi="Palatino Linotype" w:cs="Arial"/>
          <w:lang w:val="az-Latn-AZ"/>
        </w:rPr>
        <w:t xml:space="preserve">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ən azı </w:t>
      </w:r>
      <w:r w:rsidR="00BC79E5" w:rsidRPr="001F71B5">
        <w:rPr>
          <w:rFonts w:ascii="Arial" w:hAnsi="Arial" w:cs="Arial"/>
          <w:sz w:val="28"/>
          <w:szCs w:val="28"/>
          <w:lang w:val="az-Latn-AZ"/>
        </w:rPr>
        <w:t>150 (bir yüz əlli) təqvim günü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qəbul edildiyi tarixdən etibarən </w:t>
      </w:r>
      <w:bookmarkStart w:id="1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1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5C406A41" w14:textId="4F7B218A" w:rsidR="0067605E" w:rsidRPr="00701886" w:rsidRDefault="0067605E" w:rsidP="0067605E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lastRenderedPageBreak/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6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5B1717DE" w:rsidR="00F8361E" w:rsidRDefault="00F35BFC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42899958" w14:textId="109DFD7C" w:rsidR="002A6F6B" w:rsidRPr="004100BE" w:rsidRDefault="00F35BFC" w:rsidP="004100BE">
      <w:pPr>
        <w:spacing w:line="360" w:lineRule="auto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1F5636" w:rsidRPr="00970EF3">
        <w:rPr>
          <w:rFonts w:ascii="Arial" w:hAnsi="Arial" w:cs="Arial"/>
          <w:sz w:val="28"/>
          <w:szCs w:val="28"/>
          <w:lang w:val="az-Latn-AZ"/>
        </w:rPr>
        <w:t xml:space="preserve">. </w:t>
      </w:r>
      <w:bookmarkStart w:id="2" w:name="_Hlk147833338"/>
      <w:r w:rsidR="00B16E07" w:rsidRPr="004100BE">
        <w:rPr>
          <w:rFonts w:ascii="Arial" w:hAnsi="Arial" w:cs="Arial"/>
          <w:sz w:val="28"/>
          <w:szCs w:val="28"/>
          <w:lang w:val="az-Latn-AZ"/>
        </w:rPr>
        <w:t xml:space="preserve">Uduşun verilməsi üçün bilet tamlığı pozulmadan təqdim olunmalıdır. Cırılmış, zədələnmiş və seriya nömrəsi oxunmayan bilet qəbul olunmur və uduş ödənilmir. </w:t>
      </w:r>
      <w:bookmarkEnd w:id="2"/>
    </w:p>
    <w:p w14:paraId="1C196E31" w14:textId="1063EC6D" w:rsidR="00F8361E" w:rsidRDefault="00F35BFC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139C8632" w14:textId="76D4F1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6141A8B" w14:textId="1C4B0969" w:rsidR="009D573F" w:rsidRDefault="009D573F" w:rsidP="00D814F5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590D6655" w14:textId="64FA74B8" w:rsidR="00D814F5" w:rsidRPr="000B3385" w:rsidRDefault="005962D1" w:rsidP="00B77320">
      <w:pPr>
        <w:pStyle w:val="1"/>
        <w:spacing w:line="360" w:lineRule="auto"/>
        <w:contextualSpacing w:val="0"/>
        <w:jc w:val="center"/>
        <w:rPr>
          <w:noProof/>
          <w:lang w:val="az-Latn-AZ"/>
        </w:rPr>
      </w:pPr>
      <w:r w:rsidRPr="00550F0F">
        <w:rPr>
          <w:lang w:val="az-Latn-AZ"/>
        </w:rPr>
        <w:t xml:space="preserve"> </w:t>
      </w:r>
    </w:p>
    <w:p w14:paraId="08A5FC7A" w14:textId="1E712D0F" w:rsidR="009D573F" w:rsidRPr="000B3385" w:rsidRDefault="009D573F" w:rsidP="00B77320">
      <w:pPr>
        <w:pStyle w:val="1"/>
        <w:spacing w:line="360" w:lineRule="auto"/>
        <w:contextualSpacing w:val="0"/>
        <w:jc w:val="center"/>
        <w:rPr>
          <w:lang w:val="az-Latn-AZ"/>
        </w:rPr>
      </w:pPr>
    </w:p>
    <w:p w14:paraId="334E536A" w14:textId="6471DE2C" w:rsidR="00D814F5" w:rsidRDefault="0087163F" w:rsidP="00B77320">
      <w:pPr>
        <w:pStyle w:val="1"/>
        <w:spacing w:line="360" w:lineRule="auto"/>
        <w:contextualSpacing w:val="0"/>
        <w:jc w:val="center"/>
        <w:rPr>
          <w:noProof/>
        </w:rPr>
      </w:pPr>
      <w:r w:rsidRPr="004100BE">
        <w:rPr>
          <w:noProof/>
          <w:lang w:val="az-Latn-AZ"/>
        </w:rPr>
        <w:t xml:space="preserve"> </w:t>
      </w:r>
      <w:r w:rsidR="00C74EB2">
        <w:rPr>
          <w:noProof/>
        </w:rPr>
        <w:drawing>
          <wp:inline distT="0" distB="0" distL="0" distR="0" wp14:anchorId="5D9049DC" wp14:editId="3FF84D53">
            <wp:extent cx="3657600" cy="4114800"/>
            <wp:effectExtent l="0" t="0" r="0" b="0"/>
            <wp:docPr id="19162453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F3626" w14:textId="7C1FAF2D" w:rsidR="00C74EB2" w:rsidRDefault="00C74EB2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lastRenderedPageBreak/>
        <w:drawing>
          <wp:inline distT="0" distB="0" distL="0" distR="0" wp14:anchorId="25C17027" wp14:editId="5454456D">
            <wp:extent cx="3657600" cy="4114800"/>
            <wp:effectExtent l="0" t="0" r="0" b="0"/>
            <wp:docPr id="7902827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8299A" w14:textId="77777777" w:rsidR="00F35BFC" w:rsidRDefault="00F35BFC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241E3CBF" w14:textId="12B12D42" w:rsidR="00F35BFC" w:rsidRPr="004E63D5" w:rsidRDefault="00F35BFC" w:rsidP="00F35BFC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261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11.27.2023</w:t>
      </w:r>
    </w:p>
    <w:p w14:paraId="50E6D0D3" w14:textId="0B330CA0" w:rsidR="000B3385" w:rsidRDefault="000B3385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sectPr w:rsidR="000B3385" w:rsidSect="00BC2F69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4CEF374F"/>
    <w:multiLevelType w:val="hybridMultilevel"/>
    <w:tmpl w:val="1846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787969111">
    <w:abstractNumId w:val="3"/>
  </w:num>
  <w:num w:numId="2" w16cid:durableId="616374283">
    <w:abstractNumId w:val="0"/>
  </w:num>
  <w:num w:numId="3" w16cid:durableId="969241160">
    <w:abstractNumId w:val="1"/>
  </w:num>
  <w:num w:numId="4" w16cid:durableId="6532217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rQUA7g5C7iwAAAA="/>
  </w:docVars>
  <w:rsids>
    <w:rsidRoot w:val="00F8361E"/>
    <w:rsid w:val="0000301D"/>
    <w:rsid w:val="00063C41"/>
    <w:rsid w:val="00065D30"/>
    <w:rsid w:val="00081A50"/>
    <w:rsid w:val="000975F2"/>
    <w:rsid w:val="000B3385"/>
    <w:rsid w:val="000D1009"/>
    <w:rsid w:val="001739A5"/>
    <w:rsid w:val="00195389"/>
    <w:rsid w:val="001F5636"/>
    <w:rsid w:val="001F71B5"/>
    <w:rsid w:val="0025607A"/>
    <w:rsid w:val="00287627"/>
    <w:rsid w:val="002A6F6B"/>
    <w:rsid w:val="00341C7F"/>
    <w:rsid w:val="00350528"/>
    <w:rsid w:val="00382065"/>
    <w:rsid w:val="003E5454"/>
    <w:rsid w:val="00402836"/>
    <w:rsid w:val="004100BE"/>
    <w:rsid w:val="004119C9"/>
    <w:rsid w:val="004255E3"/>
    <w:rsid w:val="00455976"/>
    <w:rsid w:val="00470CEC"/>
    <w:rsid w:val="0049367A"/>
    <w:rsid w:val="004A08A6"/>
    <w:rsid w:val="004E1395"/>
    <w:rsid w:val="00530AF3"/>
    <w:rsid w:val="0054434D"/>
    <w:rsid w:val="00550F0F"/>
    <w:rsid w:val="005561FB"/>
    <w:rsid w:val="005578DA"/>
    <w:rsid w:val="00560F38"/>
    <w:rsid w:val="005804E5"/>
    <w:rsid w:val="005962D1"/>
    <w:rsid w:val="005C24CC"/>
    <w:rsid w:val="00601862"/>
    <w:rsid w:val="006139AD"/>
    <w:rsid w:val="0067605E"/>
    <w:rsid w:val="006B70EA"/>
    <w:rsid w:val="006D4799"/>
    <w:rsid w:val="006F10C2"/>
    <w:rsid w:val="00706358"/>
    <w:rsid w:val="007C49F5"/>
    <w:rsid w:val="007E08DF"/>
    <w:rsid w:val="007F2903"/>
    <w:rsid w:val="00812A3E"/>
    <w:rsid w:val="0084449D"/>
    <w:rsid w:val="0087163F"/>
    <w:rsid w:val="008745F5"/>
    <w:rsid w:val="00874AE5"/>
    <w:rsid w:val="008808F1"/>
    <w:rsid w:val="008D1361"/>
    <w:rsid w:val="008D2E56"/>
    <w:rsid w:val="008F7258"/>
    <w:rsid w:val="009128D5"/>
    <w:rsid w:val="00943F92"/>
    <w:rsid w:val="00961AFF"/>
    <w:rsid w:val="00970EF3"/>
    <w:rsid w:val="00985BD8"/>
    <w:rsid w:val="009D1D60"/>
    <w:rsid w:val="009D573F"/>
    <w:rsid w:val="009E37A3"/>
    <w:rsid w:val="00A0176F"/>
    <w:rsid w:val="00A0262B"/>
    <w:rsid w:val="00A27435"/>
    <w:rsid w:val="00A36BC1"/>
    <w:rsid w:val="00A36C33"/>
    <w:rsid w:val="00A40C0D"/>
    <w:rsid w:val="00A444BA"/>
    <w:rsid w:val="00A65502"/>
    <w:rsid w:val="00A73E2C"/>
    <w:rsid w:val="00AE21C0"/>
    <w:rsid w:val="00B15A02"/>
    <w:rsid w:val="00B16E07"/>
    <w:rsid w:val="00B5181C"/>
    <w:rsid w:val="00B77320"/>
    <w:rsid w:val="00BC2F69"/>
    <w:rsid w:val="00BC79E5"/>
    <w:rsid w:val="00BD6F0F"/>
    <w:rsid w:val="00C51B66"/>
    <w:rsid w:val="00C74EB2"/>
    <w:rsid w:val="00D23419"/>
    <w:rsid w:val="00D62734"/>
    <w:rsid w:val="00D725D4"/>
    <w:rsid w:val="00D77A08"/>
    <w:rsid w:val="00D8055E"/>
    <w:rsid w:val="00D814F5"/>
    <w:rsid w:val="00DA2B55"/>
    <w:rsid w:val="00DC4037"/>
    <w:rsid w:val="00DF538C"/>
    <w:rsid w:val="00E03FBA"/>
    <w:rsid w:val="00E6684F"/>
    <w:rsid w:val="00EC7635"/>
    <w:rsid w:val="00EE77E8"/>
    <w:rsid w:val="00F23CFB"/>
    <w:rsid w:val="00F35BFC"/>
    <w:rsid w:val="00F60C23"/>
    <w:rsid w:val="00F60E43"/>
    <w:rsid w:val="00F65E21"/>
    <w:rsid w:val="00F70847"/>
    <w:rsid w:val="00F75936"/>
    <w:rsid w:val="00F8361E"/>
    <w:rsid w:val="00F97C29"/>
    <w:rsid w:val="00FD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605E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9367A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31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zerlotereya.com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341</Words>
  <Characters>194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29</cp:revision>
  <cp:lastPrinted>2023-11-23T07:02:00Z</cp:lastPrinted>
  <dcterms:created xsi:type="dcterms:W3CDTF">2023-06-19T10:37:00Z</dcterms:created>
  <dcterms:modified xsi:type="dcterms:W3CDTF">2025-08-05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19T10:37:2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53715047-5097-4362-a34d-e123960c5e4e</vt:lpwstr>
  </property>
  <property fmtid="{D5CDD505-2E9C-101B-9397-08002B2CF9AE}" pid="8" name="MSIP_Label_defa4170-0d19-0005-0004-bc88714345d2_ContentBits">
    <vt:lpwstr>0</vt:lpwstr>
  </property>
</Properties>
</file>